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quita Mcmilli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qu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milli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0 Elm Drive, Wheeling, IL, USA Whee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millian3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94296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Xavi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